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82F9D" w:rsidR="00A76290" w:rsidP="11DF3BF1" w:rsidRDefault="009C1F9F" w14:paraId="0F1E8F93" w14:textId="156DE592" w14:noSpellErr="1">
      <w:pPr>
        <w:spacing w:after="0" w:line="240" w:lineRule="auto"/>
        <w:jc w:val="center"/>
        <w:rPr>
          <w:rFonts w:ascii="Arial" w:hAnsi="Arial" w:cs="Arial" w:asciiTheme="majorAscii" w:hAnsiTheme="majorAscii" w:cstheme="majorAscii"/>
          <w:b w:val="1"/>
          <w:bCs w:val="1"/>
          <w:sz w:val="24"/>
          <w:szCs w:val="24"/>
        </w:rPr>
      </w:pPr>
      <w:r w:rsidRPr="11DF3BF1" w:rsidR="11DF3BF1">
        <w:rPr>
          <w:rFonts w:ascii="Arial" w:hAnsi="Arial" w:cs="Arial" w:asciiTheme="majorAscii" w:hAnsiTheme="majorAscii" w:cstheme="majorAscii"/>
          <w:b w:val="1"/>
          <w:bCs w:val="1"/>
          <w:sz w:val="24"/>
          <w:szCs w:val="24"/>
        </w:rPr>
        <w:t>Título</w:t>
      </w:r>
    </w:p>
    <w:p w:rsidRPr="006A675B" w:rsidR="00545603" w:rsidP="11DF3BF1" w:rsidRDefault="009C1F9F" w14:paraId="460B0A22" w14:textId="14C56B37">
      <w:pPr>
        <w:pStyle w:val="Normal"/>
        <w:spacing w:after="0" w:line="240" w:lineRule="auto"/>
        <w:jc w:val="both"/>
        <w:rPr>
          <w:rFonts w:cs="Arial" w:cstheme="minorAscii"/>
          <w:sz w:val="24"/>
          <w:szCs w:val="24"/>
        </w:rPr>
      </w:pPr>
      <w:r w:rsidRPr="11DF3BF1" w:rsidR="11DF3BF1">
        <w:rPr>
          <w:rFonts w:cs="Arial" w:cstheme="minorAscii"/>
          <w:sz w:val="24"/>
          <w:szCs w:val="24"/>
        </w:rPr>
        <w:t xml:space="preserve">Texto </w:t>
      </w:r>
      <w:r w:rsidRPr="11DF3BF1" w:rsidR="11DF3BF1">
        <w:rPr>
          <w:rFonts w:cs="Arial" w:cstheme="minorAscii"/>
          <w:sz w:val="24"/>
          <w:szCs w:val="24"/>
        </w:rPr>
        <w:t>t</w:t>
      </w:r>
      <w:r w:rsidRPr="11DF3BF1" w:rsidR="11DF3BF1">
        <w:rPr>
          <w:rFonts w:cs="Arial" w:cstheme="minorAscii"/>
          <w:sz w:val="24"/>
          <w:szCs w:val="24"/>
        </w:rPr>
        <w:t>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texto</w:t>
      </w:r>
      <w:r w:rsidRPr="11DF3BF1" w:rsidR="11DF3BF1">
        <w:rPr>
          <w:rFonts w:cs="Arial" w:cstheme="minorAscii"/>
          <w:sz w:val="24"/>
          <w:szCs w:val="24"/>
        </w:rPr>
        <w:t>.</w:t>
      </w:r>
    </w:p>
    <w:p w:rsidR="009C1F9F" w:rsidP="11DF3BF1" w:rsidRDefault="00A76290" w14:paraId="669C794F" w14:textId="7B009984" w14:noSpellErr="1">
      <w:pPr>
        <w:spacing w:after="0" w:line="240" w:lineRule="auto"/>
        <w:jc w:val="both"/>
        <w:rPr>
          <w:rFonts w:cs="Arial" w:cstheme="minorAscii"/>
          <w:sz w:val="24"/>
          <w:szCs w:val="24"/>
        </w:rPr>
      </w:pPr>
      <w:r w:rsidRPr="11DF3BF1" w:rsidR="11DF3BF1">
        <w:rPr>
          <w:rFonts w:cs="Arial" w:cstheme="minorAscii"/>
          <w:b w:val="1"/>
          <w:bCs w:val="1"/>
          <w:sz w:val="24"/>
          <w:szCs w:val="24"/>
        </w:rPr>
        <w:t>Palavras chaves: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palavra-chave 1</w:t>
      </w:r>
      <w:r w:rsidRPr="11DF3BF1" w:rsidR="11DF3BF1">
        <w:rPr>
          <w:rFonts w:cs="Arial" w:cstheme="minorAscii"/>
          <w:sz w:val="24"/>
          <w:szCs w:val="24"/>
        </w:rPr>
        <w:t xml:space="preserve">, </w:t>
      </w:r>
      <w:r w:rsidRPr="11DF3BF1" w:rsidR="11DF3BF1">
        <w:rPr>
          <w:rFonts w:cs="Arial" w:cstheme="minorAscii"/>
          <w:sz w:val="24"/>
          <w:szCs w:val="24"/>
        </w:rPr>
        <w:t>palavra-chave</w:t>
      </w:r>
      <w:r w:rsidRPr="11DF3BF1" w:rsidR="11DF3BF1">
        <w:rPr>
          <w:rFonts w:cs="Arial" w:cstheme="minorAscii"/>
          <w:sz w:val="24"/>
          <w:szCs w:val="24"/>
        </w:rPr>
        <w:t xml:space="preserve"> 2</w:t>
      </w:r>
      <w:r w:rsidRPr="11DF3BF1" w:rsidR="11DF3BF1">
        <w:rPr>
          <w:rFonts w:cs="Arial" w:cstheme="minorAscii"/>
          <w:sz w:val="24"/>
          <w:szCs w:val="24"/>
        </w:rPr>
        <w:t xml:space="preserve">, </w:t>
      </w:r>
      <w:r w:rsidRPr="11DF3BF1" w:rsidR="11DF3BF1">
        <w:rPr>
          <w:rFonts w:cs="Arial" w:cstheme="minorAscii"/>
          <w:sz w:val="24"/>
          <w:szCs w:val="24"/>
        </w:rPr>
        <w:t xml:space="preserve">palavra-chave </w:t>
      </w:r>
      <w:r w:rsidRPr="11DF3BF1" w:rsidR="11DF3BF1">
        <w:rPr>
          <w:rFonts w:cs="Arial" w:cstheme="minorAscii"/>
          <w:sz w:val="24"/>
          <w:szCs w:val="24"/>
        </w:rPr>
        <w:t xml:space="preserve">3, </w:t>
      </w:r>
      <w:r w:rsidRPr="11DF3BF1" w:rsidR="11DF3BF1">
        <w:rPr>
          <w:rFonts w:cs="Arial" w:cstheme="minorAscii"/>
          <w:sz w:val="24"/>
          <w:szCs w:val="24"/>
        </w:rPr>
        <w:t>palavra-chave</w:t>
      </w:r>
      <w:r w:rsidRPr="11DF3BF1" w:rsidR="11DF3BF1">
        <w:rPr>
          <w:rFonts w:cs="Arial" w:cstheme="minorAscii"/>
          <w:sz w:val="24"/>
          <w:szCs w:val="24"/>
        </w:rPr>
        <w:t xml:space="preserve"> 4, </w:t>
      </w:r>
      <w:r w:rsidRPr="11DF3BF1" w:rsidR="11DF3BF1">
        <w:rPr>
          <w:rFonts w:cs="Arial" w:cstheme="minorAscii"/>
          <w:sz w:val="24"/>
          <w:szCs w:val="24"/>
        </w:rPr>
        <w:t>palavra-chave</w:t>
      </w:r>
      <w:r w:rsidRPr="11DF3BF1" w:rsidR="11DF3BF1">
        <w:rPr>
          <w:rFonts w:cs="Arial" w:cstheme="minorAscii"/>
          <w:sz w:val="24"/>
          <w:szCs w:val="24"/>
        </w:rPr>
        <w:t xml:space="preserve"> 5</w:t>
      </w:r>
    </w:p>
    <w:p w:rsidRPr="009C1F9F" w:rsidR="009C1F9F" w:rsidP="11DF3BF1" w:rsidRDefault="009C1F9F" w14:paraId="720C6CEF" w14:textId="272AC199" w14:noSpellErr="1">
      <w:pPr>
        <w:spacing w:after="0" w:line="240" w:lineRule="auto"/>
        <w:jc w:val="both"/>
        <w:rPr>
          <w:rFonts w:cs="Arial" w:cstheme="minorAscii"/>
          <w:sz w:val="24"/>
          <w:szCs w:val="24"/>
        </w:rPr>
      </w:pPr>
      <w:r w:rsidRPr="11DF3BF1" w:rsidR="11DF3BF1">
        <w:rPr>
          <w:rFonts w:cs="Arial" w:cstheme="minorAscii"/>
          <w:b w:val="1"/>
          <w:bCs w:val="1"/>
          <w:sz w:val="24"/>
          <w:szCs w:val="24"/>
        </w:rPr>
        <w:t>Modalidade:</w:t>
      </w:r>
      <w:r w:rsidRPr="11DF3BF1" w:rsidR="11DF3BF1">
        <w:rPr>
          <w:rFonts w:cs="Arial" w:cstheme="minorAscii"/>
          <w:sz w:val="24"/>
          <w:szCs w:val="24"/>
        </w:rPr>
        <w:t xml:space="preserve"> Resumo científico OU </w:t>
      </w:r>
      <w:r w:rsidRPr="11DF3BF1" w:rsidR="11DF3BF1">
        <w:rPr>
          <w:rFonts w:cs="Arial" w:cstheme="minorAscii"/>
          <w:sz w:val="24"/>
          <w:szCs w:val="24"/>
        </w:rPr>
        <w:t>Extensão e experiência em proteção e defesa animal</w:t>
      </w:r>
    </w:p>
    <w:p w:rsidRPr="00792A87" w:rsidR="00D220C1" w:rsidP="11DF3BF1" w:rsidRDefault="00792A87" w14:paraId="1A7967E8" w14:textId="5EB6E463" w14:noSpellErr="1">
      <w:pPr>
        <w:spacing w:after="0" w:line="240" w:lineRule="auto"/>
        <w:jc w:val="both"/>
        <w:rPr>
          <w:rFonts w:cs="Arial" w:cstheme="minorAscii"/>
          <w:sz w:val="24"/>
          <w:szCs w:val="24"/>
        </w:rPr>
      </w:pPr>
      <w:r w:rsidRPr="11DF3BF1" w:rsidR="11DF3BF1">
        <w:rPr>
          <w:rFonts w:cs="Arial" w:cstheme="minorAscii"/>
          <w:b w:val="1"/>
          <w:bCs w:val="1"/>
          <w:sz w:val="24"/>
          <w:szCs w:val="24"/>
        </w:rPr>
        <w:t>Tema:</w:t>
      </w:r>
      <w:r w:rsidRPr="11DF3BF1" w:rsidR="11DF3BF1">
        <w:rPr>
          <w:rFonts w:cs="Arial" w:cstheme="minorAscii"/>
          <w:sz w:val="24"/>
          <w:szCs w:val="24"/>
        </w:rPr>
        <w:t xml:space="preserve"> </w:t>
      </w:r>
      <w:r w:rsidRPr="11DF3BF1" w:rsidR="11DF3BF1">
        <w:rPr>
          <w:rFonts w:cs="Arial" w:cstheme="minorAscii"/>
          <w:sz w:val="24"/>
          <w:szCs w:val="24"/>
        </w:rPr>
        <w:t>De acordo com Item 2 do Edital.</w:t>
      </w:r>
    </w:p>
    <w:sectPr w:rsidRPr="00792A87" w:rsidR="00D220C1" w:rsidSect="00792A87">
      <w:pgSz w:w="11906" w:h="16838" w:orient="portrait"/>
      <w:pgMar w:top="1418" w:right="1418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1N7AwMjI1MjO3tLBQ0lEKTi0uzszPAykwqwUAlr4JrCwAAAA="/>
  </w:docVars>
  <w:rsids>
    <w:rsidRoot w:val="00494D49"/>
    <w:rsid w:val="00005767"/>
    <w:rsid w:val="000442C8"/>
    <w:rsid w:val="000B6710"/>
    <w:rsid w:val="000F11AF"/>
    <w:rsid w:val="001305F3"/>
    <w:rsid w:val="00140C6C"/>
    <w:rsid w:val="00174087"/>
    <w:rsid w:val="00174290"/>
    <w:rsid w:val="00175530"/>
    <w:rsid w:val="002A4D19"/>
    <w:rsid w:val="00317D89"/>
    <w:rsid w:val="00335913"/>
    <w:rsid w:val="00423152"/>
    <w:rsid w:val="004427E8"/>
    <w:rsid w:val="004823E5"/>
    <w:rsid w:val="00494D49"/>
    <w:rsid w:val="004D68B6"/>
    <w:rsid w:val="00503EE0"/>
    <w:rsid w:val="00545603"/>
    <w:rsid w:val="005669C8"/>
    <w:rsid w:val="005736AD"/>
    <w:rsid w:val="005A1A3A"/>
    <w:rsid w:val="006263F2"/>
    <w:rsid w:val="006A675B"/>
    <w:rsid w:val="0071665F"/>
    <w:rsid w:val="0076658F"/>
    <w:rsid w:val="00782F9D"/>
    <w:rsid w:val="00792A87"/>
    <w:rsid w:val="00794A00"/>
    <w:rsid w:val="007B6669"/>
    <w:rsid w:val="007E33F7"/>
    <w:rsid w:val="008A4AA7"/>
    <w:rsid w:val="008B3296"/>
    <w:rsid w:val="008E01E5"/>
    <w:rsid w:val="00913E03"/>
    <w:rsid w:val="00957DF1"/>
    <w:rsid w:val="009669D8"/>
    <w:rsid w:val="00975AA2"/>
    <w:rsid w:val="009C1F9F"/>
    <w:rsid w:val="009E56FB"/>
    <w:rsid w:val="00A16FFB"/>
    <w:rsid w:val="00A51BBB"/>
    <w:rsid w:val="00A66A3D"/>
    <w:rsid w:val="00A76290"/>
    <w:rsid w:val="00AA53C3"/>
    <w:rsid w:val="00AC26BA"/>
    <w:rsid w:val="00B278E2"/>
    <w:rsid w:val="00B82A39"/>
    <w:rsid w:val="00BB79BC"/>
    <w:rsid w:val="00BD7F9C"/>
    <w:rsid w:val="00C668CB"/>
    <w:rsid w:val="00CA06C9"/>
    <w:rsid w:val="00CA4910"/>
    <w:rsid w:val="00CE006E"/>
    <w:rsid w:val="00D220C1"/>
    <w:rsid w:val="00D469C6"/>
    <w:rsid w:val="00DF63DA"/>
    <w:rsid w:val="00E34A8C"/>
    <w:rsid w:val="00E43AC2"/>
    <w:rsid w:val="00E55F80"/>
    <w:rsid w:val="00E62FE9"/>
    <w:rsid w:val="00E906EA"/>
    <w:rsid w:val="00E92C18"/>
    <w:rsid w:val="00EA089B"/>
    <w:rsid w:val="00ED32B8"/>
    <w:rsid w:val="00ED4714"/>
    <w:rsid w:val="00F2579D"/>
    <w:rsid w:val="00F45D3D"/>
    <w:rsid w:val="00F74918"/>
    <w:rsid w:val="00FB73A0"/>
    <w:rsid w:val="11DF3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1E8F89"/>
  <w15:docId w15:val="{7F062405-A715-4D5F-9A4D-D936FA207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35913"/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335913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8B3296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317D8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17D89"/>
    <w:pPr>
      <w:spacing w:line="240" w:lineRule="auto"/>
    </w:pPr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uiPriority w:val="99"/>
    <w:semiHidden/>
    <w:rsid w:val="00317D8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17D89"/>
    <w:rPr>
      <w:b/>
      <w:bCs/>
    </w:rPr>
  </w:style>
  <w:style w:type="character" w:styleId="AssuntodocomentrioChar" w:customStyle="1">
    <w:name w:val="Assunto do comentário Char"/>
    <w:basedOn w:val="TextodecomentrioChar"/>
    <w:link w:val="Assuntodocomentrio"/>
    <w:uiPriority w:val="99"/>
    <w:semiHidden/>
    <w:rsid w:val="00317D89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17D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TextodebaloChar" w:customStyle="1">
    <w:name w:val="Texto de balão Char"/>
    <w:basedOn w:val="Fontepargpadro"/>
    <w:link w:val="Textodebalo"/>
    <w:uiPriority w:val="99"/>
    <w:semiHidden/>
    <w:rsid w:val="00317D89"/>
    <w:rPr>
      <w:rFonts w:ascii="Tahoma" w:hAnsi="Tahoma" w:cs="Tahoma"/>
      <w:sz w:val="16"/>
      <w:szCs w:val="16"/>
    </w:rPr>
  </w:style>
  <w:style w:type="paragraph" w:styleId="Reviso">
    <w:name w:val="Revision"/>
    <w:hidden/>
    <w:uiPriority w:val="99"/>
    <w:semiHidden/>
    <w:rsid w:val="00CA491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 Clássico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lsa Helena</dc:creator>
  <lastModifiedBy>Elsa Helena</lastModifiedBy>
  <revision>22</revision>
  <dcterms:created xsi:type="dcterms:W3CDTF">2020-07-25T13:55:00.0000000Z</dcterms:created>
  <dcterms:modified xsi:type="dcterms:W3CDTF">2023-11-01T14:01:28.0615541Z</dcterms:modified>
</coreProperties>
</file>